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359971F0" w:rsidR="003D75D2" w:rsidRPr="009B4459" w:rsidRDefault="005D59B2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 w:rsidRPr="005D59B2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658240" behindDoc="0" locked="0" layoutInCell="1" allowOverlap="1" wp14:anchorId="7110DA33" wp14:editId="04D4FCAD">
            <wp:simplePos x="0" y="0"/>
            <wp:positionH relativeFrom="column">
              <wp:posOffset>6104450</wp:posOffset>
            </wp:positionH>
            <wp:positionV relativeFrom="paragraph">
              <wp:posOffset>-278178</wp:posOffset>
            </wp:positionV>
            <wp:extent cx="3226777" cy="344471"/>
            <wp:effectExtent l="0" t="0" r="0" b="0"/>
            <wp:wrapNone/>
            <wp:docPr id="2106233414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33414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777" cy="344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374">
        <w:rPr>
          <w:b/>
          <w:color w:val="595959" w:themeColor="text1" w:themeTint="A6"/>
          <w:sz w:val="48"/>
        </w:rPr>
        <w:t>ESEMPIO DI MODELLO DI MATRICE DI FORMAZIONE</w:t>
      </w:r>
    </w:p>
    <w:p w14:paraId="30CB685B" w14:textId="77777777" w:rsidR="004236AE" w:rsidRPr="009B4459" w:rsidRDefault="004236AE" w:rsidP="00C644E8">
      <w:pPr>
        <w:spacing w:after="0" w:line="240" w:lineRule="auto"/>
        <w:rPr>
          <w:color w:val="595959" w:themeColor="text1" w:themeTint="A6"/>
          <w:sz w:val="22"/>
        </w:rPr>
      </w:pPr>
      <w:bookmarkStart w:id="0" w:name="_Hlk536359931"/>
    </w:p>
    <w:p w14:paraId="507E3F71" w14:textId="121199F8" w:rsidR="00C644E8" w:rsidRDefault="00514374" w:rsidP="00C644E8">
      <w:pPr>
        <w:spacing w:after="100" w:line="240" w:lineRule="auto"/>
      </w:pPr>
      <w:r>
        <w:rPr>
          <w:noProof/>
        </w:rPr>
        <w:drawing>
          <wp:inline distT="0" distB="0" distL="0" distR="0" wp14:anchorId="662CDEE0" wp14:editId="088E6FD7">
            <wp:extent cx="5967984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7984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4624" w:type="dxa"/>
        <w:tblLook w:val="04A0" w:firstRow="1" w:lastRow="0" w:firstColumn="1" w:lastColumn="0" w:noHBand="0" w:noVBand="1"/>
      </w:tblPr>
      <w:tblGrid>
        <w:gridCol w:w="2431"/>
        <w:gridCol w:w="2006"/>
        <w:gridCol w:w="2006"/>
        <w:gridCol w:w="2006"/>
        <w:gridCol w:w="2006"/>
        <w:gridCol w:w="2006"/>
        <w:gridCol w:w="2163"/>
      </w:tblGrid>
      <w:tr w:rsidR="00514374" w:rsidRPr="00514374" w14:paraId="0E12FBC1" w14:textId="77777777" w:rsidTr="00514374">
        <w:trPr>
          <w:trHeight w:val="796"/>
        </w:trPr>
        <w:tc>
          <w:tcPr>
            <w:tcW w:w="2694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7FA058D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NOME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DB3EC94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 xml:space="preserve">FORMAZIONE </w:t>
            </w:r>
            <w:r w:rsidRPr="00514374">
              <w:rPr>
                <w:color w:val="000000"/>
                <w:sz w:val="28"/>
                <w:szCs w:val="28"/>
              </w:rPr>
              <w:t>1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A87DB6F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 xml:space="preserve">FORMAZIONE </w:t>
            </w:r>
            <w:r w:rsidRPr="00514374">
              <w:rPr>
                <w:color w:val="000000"/>
                <w:sz w:val="28"/>
                <w:szCs w:val="28"/>
              </w:rPr>
              <w:t>2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8F9F9D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 xml:space="preserve">FORMAZIONE </w:t>
            </w:r>
            <w:r w:rsidRPr="00514374">
              <w:rPr>
                <w:color w:val="000000"/>
                <w:sz w:val="28"/>
                <w:szCs w:val="28"/>
              </w:rPr>
              <w:t>3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8F319C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 xml:space="preserve">FORMAZIONE </w:t>
            </w:r>
            <w:r w:rsidRPr="00514374">
              <w:rPr>
                <w:color w:val="000000"/>
                <w:sz w:val="28"/>
                <w:szCs w:val="28"/>
              </w:rPr>
              <w:t>4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3131C61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 xml:space="preserve">FORMAZIONE </w:t>
            </w:r>
            <w:r w:rsidRPr="00514374">
              <w:rPr>
                <w:color w:val="000000"/>
                <w:sz w:val="28"/>
                <w:szCs w:val="28"/>
              </w:rPr>
              <w:t>5</w:t>
            </w:r>
          </w:p>
        </w:tc>
        <w:tc>
          <w:tcPr>
            <w:tcW w:w="1620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5D89E49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PERCENTUALE DI COMPLETAMENTO</w:t>
            </w:r>
          </w:p>
        </w:tc>
      </w:tr>
      <w:tr w:rsidR="00514374" w:rsidRPr="00514374" w14:paraId="2962978B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50C381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Alexandra </w:t>
            </w:r>
            <w:proofErr w:type="spellStart"/>
            <w:r>
              <w:rPr>
                <w:color w:val="000000"/>
                <w:sz w:val="22"/>
              </w:rPr>
              <w:t>Mattson</w:t>
            </w:r>
            <w:proofErr w:type="spellEnd"/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A68DBA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3C0049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187DDE9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FD2163C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29ABD689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40521E5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40%</w:t>
            </w:r>
          </w:p>
        </w:tc>
      </w:tr>
      <w:tr w:rsidR="00514374" w:rsidRPr="00514374" w14:paraId="478A4810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65C823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proofErr w:type="spellStart"/>
            <w:r>
              <w:rPr>
                <w:color w:val="000000"/>
                <w:sz w:val="22"/>
              </w:rPr>
              <w:t>Aroha</w:t>
            </w:r>
            <w:proofErr w:type="spellEnd"/>
            <w:r>
              <w:rPr>
                <w:color w:val="000000"/>
                <w:sz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</w:rPr>
              <w:t>Katou</w:t>
            </w:r>
            <w:proofErr w:type="spellEnd"/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65FC6633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EE993C9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1D7570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3D321BD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46636D83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B7D180"/>
            <w:vAlign w:val="center"/>
            <w:hideMark/>
          </w:tcPr>
          <w:p w14:paraId="6F6D19F9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60%</w:t>
            </w:r>
          </w:p>
        </w:tc>
      </w:tr>
      <w:tr w:rsidR="00514374" w:rsidRPr="00514374" w14:paraId="6945B991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FB6927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Brian Gorman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DFDC0C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AD87FC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5EABFDE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738F26C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2EB8C8B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5F20"/>
            <w:vAlign w:val="center"/>
            <w:hideMark/>
          </w:tcPr>
          <w:p w14:paraId="01F9DAA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%</w:t>
            </w:r>
          </w:p>
        </w:tc>
      </w:tr>
      <w:tr w:rsidR="00514374" w:rsidRPr="00514374" w14:paraId="13110595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2ECD06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evon Gomez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20429B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4C1BFC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7E61A4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18A83A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59E9C5E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7859409F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0%</w:t>
            </w:r>
          </w:p>
        </w:tc>
      </w:tr>
      <w:tr w:rsidR="00514374" w:rsidRPr="00514374" w14:paraId="3A83E5E0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F0FD550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proofErr w:type="spellStart"/>
            <w:r>
              <w:rPr>
                <w:color w:val="000000"/>
                <w:sz w:val="22"/>
              </w:rPr>
              <w:t>Gordana</w:t>
            </w:r>
            <w:proofErr w:type="spellEnd"/>
            <w:r>
              <w:rPr>
                <w:color w:val="000000"/>
                <w:sz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</w:rPr>
              <w:t>Shwetz</w:t>
            </w:r>
            <w:proofErr w:type="spellEnd"/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6D7709A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ABADA63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3D58C5C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1A85DE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03263A83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6C9F68C9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40%</w:t>
            </w:r>
          </w:p>
        </w:tc>
      </w:tr>
      <w:tr w:rsidR="00514374" w:rsidRPr="00514374" w14:paraId="2DF9041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116A0B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Henry </w:t>
            </w:r>
            <w:proofErr w:type="spellStart"/>
            <w:r>
              <w:rPr>
                <w:color w:val="000000"/>
                <w:sz w:val="22"/>
              </w:rPr>
              <w:t>McNeal</w:t>
            </w:r>
            <w:proofErr w:type="spellEnd"/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C2033E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A73A0A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50E6CC9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143468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4CF546B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5F20"/>
            <w:vAlign w:val="center"/>
            <w:hideMark/>
          </w:tcPr>
          <w:p w14:paraId="78A6B19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%</w:t>
            </w:r>
          </w:p>
        </w:tc>
      </w:tr>
      <w:tr w:rsidR="00514374" w:rsidRPr="00514374" w14:paraId="637280F7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1FC75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proofErr w:type="spellStart"/>
            <w:r>
              <w:rPr>
                <w:color w:val="000000"/>
                <w:sz w:val="22"/>
              </w:rPr>
              <w:t>Honoka</w:t>
            </w:r>
            <w:proofErr w:type="spellEnd"/>
            <w:r>
              <w:rPr>
                <w:color w:val="000000"/>
                <w:sz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</w:rPr>
              <w:t>McCleary</w:t>
            </w:r>
            <w:proofErr w:type="spellEnd"/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6F2F49A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4290E2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361054C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B90CD4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6D20E49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21EEDBC9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40%</w:t>
            </w:r>
          </w:p>
        </w:tc>
      </w:tr>
      <w:tr w:rsidR="00514374" w:rsidRPr="00514374" w14:paraId="32692F68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ACA607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Itamar Weaver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0E496AC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5C74F03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D31575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8F14BC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1BF3CABC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72B55ACC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40%</w:t>
            </w:r>
          </w:p>
        </w:tc>
      </w:tr>
      <w:tr w:rsidR="00514374" w:rsidRPr="00514374" w14:paraId="5D14A083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84C86D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Jose Price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7ADCD83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55EA89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B768C23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DEAE80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27D4B2D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25DE52A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0%</w:t>
            </w:r>
          </w:p>
        </w:tc>
      </w:tr>
      <w:tr w:rsidR="00514374" w:rsidRPr="00514374" w14:paraId="3FD3745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B5E9A00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proofErr w:type="spellStart"/>
            <w:r>
              <w:rPr>
                <w:color w:val="000000"/>
                <w:sz w:val="22"/>
              </w:rPr>
              <w:t>Kassandra</w:t>
            </w:r>
            <w:proofErr w:type="spellEnd"/>
            <w:r>
              <w:rPr>
                <w:color w:val="000000"/>
                <w:sz w:val="22"/>
              </w:rPr>
              <w:t xml:space="preserve"> Hoover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746FF1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B4F06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D7720D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4E33C35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32D9449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6DC99B"/>
            <w:vAlign w:val="center"/>
            <w:hideMark/>
          </w:tcPr>
          <w:p w14:paraId="5428E48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80%</w:t>
            </w:r>
          </w:p>
        </w:tc>
      </w:tr>
      <w:tr w:rsidR="00514374" w:rsidRPr="00514374" w14:paraId="25625CB2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E2420E0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Mathias </w:t>
            </w:r>
            <w:proofErr w:type="spellStart"/>
            <w:r>
              <w:rPr>
                <w:color w:val="000000"/>
                <w:sz w:val="22"/>
              </w:rPr>
              <w:t>Nevin</w:t>
            </w:r>
            <w:proofErr w:type="spellEnd"/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B0E0C5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4FC2CB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4C2A6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A041EB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0B1B363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24C0B6"/>
            <w:vAlign w:val="center"/>
            <w:hideMark/>
          </w:tcPr>
          <w:p w14:paraId="2DFB867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00%</w:t>
            </w:r>
          </w:p>
        </w:tc>
      </w:tr>
      <w:tr w:rsidR="00514374" w:rsidRPr="00514374" w14:paraId="620DAB0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8AEDDB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Patricia Hall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1D3D88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67278BF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330539F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004E802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7745684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3CBE0D3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40%</w:t>
            </w:r>
          </w:p>
        </w:tc>
      </w:tr>
      <w:tr w:rsidR="00514374" w:rsidRPr="00514374" w14:paraId="0F7AE671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1681B24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Pietro </w:t>
            </w:r>
            <w:proofErr w:type="spellStart"/>
            <w:r>
              <w:rPr>
                <w:color w:val="000000"/>
                <w:sz w:val="22"/>
              </w:rPr>
              <w:t>Albescu</w:t>
            </w:r>
            <w:proofErr w:type="spellEnd"/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51E612D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26E7983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6338462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0E8C69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7D16D5E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701923AF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0%</w:t>
            </w:r>
          </w:p>
        </w:tc>
      </w:tr>
      <w:tr w:rsidR="00514374" w:rsidRPr="00514374" w14:paraId="5CAEE666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8E725E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proofErr w:type="spellStart"/>
            <w:r>
              <w:rPr>
                <w:color w:val="000000"/>
                <w:sz w:val="22"/>
              </w:rPr>
              <w:t>Roslyn</w:t>
            </w:r>
            <w:proofErr w:type="spellEnd"/>
            <w:r>
              <w:rPr>
                <w:color w:val="000000"/>
                <w:sz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</w:rPr>
              <w:t>Kováč</w:t>
            </w:r>
            <w:proofErr w:type="spellEnd"/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56A54F1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1ED7956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4F8B2972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8C1C78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2D0FE94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5674DF7F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0%</w:t>
            </w:r>
          </w:p>
        </w:tc>
      </w:tr>
      <w:tr w:rsidR="00514374" w:rsidRPr="00514374" w14:paraId="7FA36436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CC9BA0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proofErr w:type="spellStart"/>
            <w:r>
              <w:rPr>
                <w:color w:val="000000"/>
                <w:sz w:val="22"/>
              </w:rPr>
              <w:t>Tamika</w:t>
            </w:r>
            <w:proofErr w:type="spellEnd"/>
            <w:r>
              <w:rPr>
                <w:color w:val="000000"/>
                <w:sz w:val="22"/>
              </w:rPr>
              <w:t xml:space="preserve"> Marshall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1F2C31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32F85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36DD0D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6F07FD3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23648756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B7D180"/>
            <w:vAlign w:val="center"/>
            <w:hideMark/>
          </w:tcPr>
          <w:p w14:paraId="62A8C53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60%</w:t>
            </w:r>
          </w:p>
        </w:tc>
      </w:tr>
    </w:tbl>
    <w:p w14:paraId="2B5FF002" w14:textId="77777777" w:rsidR="00514374" w:rsidRDefault="00514374" w:rsidP="00C644E8">
      <w:pPr>
        <w:spacing w:after="100" w:line="240" w:lineRule="auto"/>
        <w:sectPr w:rsidR="00514374" w:rsidSect="000360DB">
          <w:headerReference w:type="default" r:id="rId11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1DF73222" w14:textId="5FF2AEB2" w:rsidR="00514374" w:rsidRPr="009B4459" w:rsidRDefault="00514374" w:rsidP="00514374">
      <w:pPr>
        <w:spacing w:after="0" w:line="276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48"/>
        </w:rPr>
        <w:lastRenderedPageBreak/>
        <w:t>MODELLO DI MATRICE DI FORMAZIONE</w:t>
      </w:r>
    </w:p>
    <w:p w14:paraId="2125069A" w14:textId="77777777" w:rsidR="0049564B" w:rsidRDefault="00514374" w:rsidP="00E74A09">
      <w:pPr>
        <w:spacing w:after="0" w:line="276" w:lineRule="auto"/>
        <w:rPr>
          <w:color w:val="595959" w:themeColor="text1" w:themeTint="A6"/>
          <w:sz w:val="32"/>
          <w:szCs w:val="32"/>
        </w:rPr>
      </w:pPr>
      <w:r>
        <w:rPr>
          <w:noProof/>
        </w:rPr>
        <w:drawing>
          <wp:inline distT="0" distB="0" distL="0" distR="0" wp14:anchorId="3B9A9B86" wp14:editId="1C5232DC">
            <wp:extent cx="5967984" cy="457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7984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5F31" w14:textId="77777777" w:rsidR="00514374" w:rsidRPr="00514374" w:rsidRDefault="00514374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4524" w:type="dxa"/>
        <w:tblLook w:val="04A0" w:firstRow="1" w:lastRow="0" w:firstColumn="1" w:lastColumn="0" w:noHBand="0" w:noVBand="1"/>
      </w:tblPr>
      <w:tblGrid>
        <w:gridCol w:w="2349"/>
        <w:gridCol w:w="2021"/>
        <w:gridCol w:w="2020"/>
        <w:gridCol w:w="2020"/>
        <w:gridCol w:w="2020"/>
        <w:gridCol w:w="2020"/>
        <w:gridCol w:w="2074"/>
      </w:tblGrid>
      <w:tr w:rsidR="00514374" w:rsidRPr="00514374" w14:paraId="796711B4" w14:textId="77777777" w:rsidTr="00514374">
        <w:trPr>
          <w:trHeight w:val="803"/>
        </w:trPr>
        <w:tc>
          <w:tcPr>
            <w:tcW w:w="2619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D2CEFE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NOME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FFBF72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1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044D67B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2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BE4DB5D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3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5C05ED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4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1DA47E9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ZIONE 6</w:t>
            </w:r>
          </w:p>
        </w:tc>
        <w:tc>
          <w:tcPr>
            <w:tcW w:w="1575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4A99629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PERCENTUALE DI COMPLETAMENTO</w:t>
            </w:r>
          </w:p>
        </w:tc>
      </w:tr>
      <w:tr w:rsidR="00514374" w:rsidRPr="00514374" w14:paraId="5002DD78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1F1164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CEAEB7D" w14:textId="129C499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590329" w14:textId="3D3533D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DB2A45" w14:textId="76DAA69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F13B88" w14:textId="44C93A9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5116B72" w14:textId="10C0855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853C03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5EE09259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8F721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C774F3" w14:textId="30CC2AB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DDE86C4" w14:textId="69D523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CE4C3AD" w14:textId="3668B42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F339FB5" w14:textId="6480A5E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883771B" w14:textId="3D11874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67D458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F352FE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5B3F6A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9CB29B" w14:textId="2957BAA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97CA9C5" w14:textId="74ACEEF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89ACA8" w14:textId="090A8C1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B16473" w14:textId="389D63C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C88015A" w14:textId="238ECEB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38A8CFB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F356F5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67B0F3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02FB68" w14:textId="36B2CDD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73A392" w14:textId="0493D72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256C2E5" w14:textId="70A8536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FC780" w14:textId="0672796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3624DDD" w14:textId="25A001D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D51D20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705B682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5BF2C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27EC824" w14:textId="6538232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4D0D7EF" w14:textId="63FC68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AF8B0E8" w14:textId="0A57C3B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1A7A041" w14:textId="3128EEA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903FF9F" w14:textId="04905C1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5972752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C13412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5137626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4C8018F" w14:textId="23ED1FB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7F09E7F" w14:textId="227CAC5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FD35EC" w14:textId="187D85A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10A52AA" w14:textId="25B128F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3F91729E" w14:textId="35A8BEE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9E6F35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D9BDAAC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B847F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DAEC3A6" w14:textId="37C6AB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94921D" w14:textId="5623D59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2B66870" w14:textId="463E112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D13494" w14:textId="52BA0AD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7962199" w14:textId="5AE65E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593AE8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742B9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F20B99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CF681" w14:textId="0D8DCC5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6097720" w14:textId="0FBE2B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2BCC50" w14:textId="2604585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F49C9B1" w14:textId="17E7787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514A4F61" w14:textId="5BAD06B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AD422A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696CC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C8243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21EC0F" w14:textId="5B377AE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69B704" w14:textId="28302CE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C9EFDCD" w14:textId="47FF4C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A7B8A4C" w14:textId="67C33CC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28528D2" w14:textId="13E588F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097BCCB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F92EB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08023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D93219" w14:textId="56864B9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D63D354" w14:textId="671CCA3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9AF388B" w14:textId="2AE9D1A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193697" w14:textId="78B3F5C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167745DC" w14:textId="7A71BED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8BFB7C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4C81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8321B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0B22D19" w14:textId="5995B32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78DEF8" w14:textId="38BA2E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0E7D20" w14:textId="63225F9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CE314D6" w14:textId="4353063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0F2EC03" w14:textId="790EAE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2551D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9BECD2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05F43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F76EF12" w14:textId="775C132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BE6095" w14:textId="34E2AEE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28BDBD8" w14:textId="5F82B8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7DAB49" w14:textId="14C8341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7486E5E7" w14:textId="5F066E7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62EBAB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4892791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7D26CE7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A891E4" w14:textId="5CD66D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3F1A59B" w14:textId="2A460FB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86AF39D" w14:textId="4DAABDF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10B2BE" w14:textId="3E2FDFD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EDAB5E5" w14:textId="2258A7F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780F06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EF1DC7A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63BC4D1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DFA4385" w14:textId="5558578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FD04A1" w14:textId="4B2B408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9A780FC" w14:textId="3ED6A2A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0C1DFD" w14:textId="163D0AD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91A05BC" w14:textId="293FF8E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65AA8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7BF227D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FA3F4E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F75827" w14:textId="5815B34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EFD8AEA" w14:textId="0DDFA6F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FC6F611" w14:textId="4281EFF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DAD9D3" w14:textId="0D2AEAE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F5B85F1" w14:textId="3922F55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52E2E9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</w:tbl>
    <w:p w14:paraId="21BB8968" w14:textId="247AF6FF" w:rsidR="00514374" w:rsidRPr="00E74A09" w:rsidRDefault="00514374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514374" w:rsidRPr="00E74A09" w:rsidSect="000360DB"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Qualsiasi articolo, modello o informazione sono forniti da </w:t>
            </w:r>
            <w:proofErr w:type="spellStart"/>
            <w:r>
              <w:t>Smartsheet</w:t>
            </w:r>
            <w:proofErr w:type="spellEnd"/>
            <w:r>
              <w:t xml:space="preserve">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0360DB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39824" w14:textId="77777777" w:rsidR="000360DB" w:rsidRDefault="000360DB" w:rsidP="00480F66">
      <w:pPr>
        <w:spacing w:after="0" w:line="240" w:lineRule="auto"/>
      </w:pPr>
      <w:r>
        <w:separator/>
      </w:r>
    </w:p>
  </w:endnote>
  <w:endnote w:type="continuationSeparator" w:id="0">
    <w:p w14:paraId="59C539DE" w14:textId="77777777" w:rsidR="000360DB" w:rsidRDefault="000360D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555C3" w14:textId="77777777" w:rsidR="000360DB" w:rsidRDefault="000360DB" w:rsidP="00480F66">
      <w:pPr>
        <w:spacing w:after="0" w:line="240" w:lineRule="auto"/>
      </w:pPr>
      <w:r>
        <w:separator/>
      </w:r>
    </w:p>
  </w:footnote>
  <w:footnote w:type="continuationSeparator" w:id="0">
    <w:p w14:paraId="6BEF8E48" w14:textId="77777777" w:rsidR="000360DB" w:rsidRDefault="000360D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60DB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14C7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4374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D59B2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4FDC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4011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4D37"/>
    <w:rsid w:val="00A32F89"/>
    <w:rsid w:val="00A54153"/>
    <w:rsid w:val="00A61614"/>
    <w:rsid w:val="00A64F9A"/>
    <w:rsid w:val="00A6517C"/>
    <w:rsid w:val="00A70E94"/>
    <w:rsid w:val="00A72DB9"/>
    <w:rsid w:val="00A74BE2"/>
    <w:rsid w:val="00A82B6F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706F3"/>
    <w:rsid w:val="00B84C2A"/>
    <w:rsid w:val="00B91F65"/>
    <w:rsid w:val="00BA0391"/>
    <w:rsid w:val="00BC3095"/>
    <w:rsid w:val="00BC4FB8"/>
    <w:rsid w:val="00BC7DED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5A1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20&amp;utm_language=IT&amp;utm_source=template-word&amp;utm_medium=content&amp;utm_campaign=ic-Training+Matrix+with+Sample+Data-word-37920-it&amp;lpa=ic+Training+Matrix+with+Sample+Data+word+37920+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19</Words>
  <Characters>125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7</cp:revision>
  <cp:lastPrinted>2019-01-22T01:48:00Z</cp:lastPrinted>
  <dcterms:created xsi:type="dcterms:W3CDTF">2023-01-02T03:50:00Z</dcterms:created>
  <dcterms:modified xsi:type="dcterms:W3CDTF">2024-02-17T15:34:00Z</dcterms:modified>
</cp:coreProperties>
</file>